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0B908A" w14:textId="77777777" w:rsidR="00E042AC" w:rsidRDefault="00E1711D" w:rsidP="004C1838">
      <w:pPr>
        <w:spacing w:after="360"/>
      </w:pPr>
      <w:bookmarkStart w:id="0" w:name="_GoBack"/>
      <w:bookmarkEnd w:id="0"/>
      <w:r>
        <w:rPr>
          <w:lang w:val="so-SO"/>
        </w:rPr>
        <w:t xml:space="preserve">Waxaad heshay xaashidaan xogta waayo adigga iyo/ama qoyskaaga ayaa helay waraaq 9amar) kasoo baxday Waaxda Caafimaadka taasoo lagugu galiyay </w:t>
      </w:r>
      <w:r>
        <w:rPr>
          <w:b/>
          <w:bCs/>
          <w:lang w:val="so-SO"/>
        </w:rPr>
        <w:t>karantiil gudaha guriga.</w:t>
      </w:r>
    </w:p>
    <w:p w14:paraId="5AB4D486" w14:textId="77777777" w:rsidR="00E1711D" w:rsidRPr="00E1711D" w:rsidRDefault="00E1711D" w:rsidP="008D5BE8">
      <w:pPr>
        <w:rPr>
          <w:b/>
        </w:rPr>
      </w:pPr>
      <w:r>
        <w:rPr>
          <w:b/>
          <w:bCs/>
          <w:lang w:val="so-SO"/>
        </w:rPr>
        <w:t>Maxaa loo qaadayaa talaabadaan?</w:t>
      </w:r>
    </w:p>
    <w:p w14:paraId="664A0313" w14:textId="77777777" w:rsidR="004C1838" w:rsidRDefault="002B73ED" w:rsidP="008D5BE8">
      <w:r>
        <w:rPr>
          <w:lang w:val="so-SO"/>
        </w:rPr>
        <w:t xml:space="preserve">Waxaa jirto sabab macquul ah oo looga shakiyay in adigga iyo/ama qof kamid ah qoyskaagu uu qabo cudurka novel coronavirus. </w:t>
      </w:r>
    </w:p>
    <w:p w14:paraId="4064ED68" w14:textId="77777777" w:rsidR="00770692" w:rsidRDefault="00E1711D" w:rsidP="008D5BE8">
      <w:r>
        <w:rPr>
          <w:lang w:val="so-SO"/>
        </w:rPr>
        <w:t xml:space="preserve">Waaxda Caafimaadku waxay gaartay go'aanka si laguu galiyo karantiil qasab ah gudaha guriga si looga hortago faafida caabuqa oo gaara dadka kale. </w:t>
      </w:r>
    </w:p>
    <w:p w14:paraId="7AF49222" w14:textId="77777777" w:rsidR="004319DA" w:rsidRDefault="004319DA" w:rsidP="008D5BE8">
      <w:r>
        <w:rPr>
          <w:lang w:val="so-SO"/>
        </w:rPr>
        <w:t xml:space="preserve">Caabuqa ayaa khatar ku noqon kara dadka qaar, haba ugu badnaadeen inta la ogaaday dadka duqoowda ah ee qaba xaaladaha caafimaadka ama difaacooda jirku liito. </w:t>
      </w:r>
    </w:p>
    <w:p w14:paraId="13971D03" w14:textId="77777777" w:rsidR="00E1711D" w:rsidRPr="004319DA" w:rsidRDefault="00E1711D" w:rsidP="008D5BE8">
      <w:pPr>
        <w:rPr>
          <w:b/>
        </w:rPr>
      </w:pPr>
      <w:r>
        <w:rPr>
          <w:b/>
          <w:bCs/>
          <w:lang w:val="so-SO"/>
        </w:rPr>
        <w:t>Naxay ka dhigan tahay karantilid?</w:t>
      </w:r>
    </w:p>
    <w:p w14:paraId="2740BCE8" w14:textId="77777777" w:rsidR="00770692" w:rsidRDefault="00E1711D" w:rsidP="008D5BE8">
      <w:r>
        <w:rPr>
          <w:lang w:val="so-SO"/>
        </w:rPr>
        <w:t>Karantiilidu waxay ka dhigan tahay i</w:t>
      </w:r>
      <w:r>
        <w:rPr>
          <w:u w:val="single"/>
          <w:lang w:val="so-SO"/>
        </w:rPr>
        <w:t>naan laguu ogolayn inaad ka baxdo</w:t>
      </w:r>
      <w:r>
        <w:rPr>
          <w:lang w:val="so-SO"/>
        </w:rPr>
        <w:t xml:space="preserve"> gurigaaga, xataa ma aadi kartid socod ama dukaamaysii </w:t>
      </w:r>
    </w:p>
    <w:p w14:paraId="799BC853" w14:textId="77777777" w:rsidR="00E1711D" w:rsidRDefault="00E1711D" w:rsidP="008D5BE8">
      <w:r>
        <w:rPr>
          <w:lang w:val="so-SO"/>
        </w:rPr>
        <w:t xml:space="preserve">Waa inaad ku sugnaataa </w:t>
      </w:r>
      <w:r>
        <w:rPr>
          <w:u w:val="single"/>
          <w:lang w:val="so-SO"/>
        </w:rPr>
        <w:t>qolkaaga</w:t>
      </w:r>
      <w:r>
        <w:rPr>
          <w:lang w:val="so-SO"/>
        </w:rPr>
        <w:t>. Kama qaybgali karitd wax nashaadaad nasiino ah sidoo kale.</w:t>
      </w:r>
    </w:p>
    <w:p w14:paraId="68611342" w14:textId="77777777" w:rsidR="004319DA" w:rsidRPr="004319DA" w:rsidRDefault="004319DA" w:rsidP="008D5BE8">
      <w:pPr>
        <w:rPr>
          <w:b/>
        </w:rPr>
      </w:pPr>
      <w:r>
        <w:rPr>
          <w:b/>
          <w:bCs/>
          <w:lang w:val="so-SO"/>
        </w:rPr>
        <w:t>Muddo intee le'eg ayaan ku jirayaa karantiilka.</w:t>
      </w:r>
    </w:p>
    <w:p w14:paraId="6F2CB599" w14:textId="77777777" w:rsidR="004C1838" w:rsidRDefault="004319DA" w:rsidP="004C1838">
      <w:r>
        <w:rPr>
          <w:lang w:val="so-SO"/>
        </w:rPr>
        <w:t xml:space="preserve">Karantiilkaagu wuxuu soconayaa muddo </w:t>
      </w:r>
      <w:r>
        <w:rPr>
          <w:u w:val="single"/>
          <w:lang w:val="so-SO"/>
        </w:rPr>
        <w:t>laba asbuuc ah.</w:t>
      </w:r>
      <w:r>
        <w:rPr>
          <w:lang w:val="so-SO"/>
        </w:rPr>
        <w:t xml:space="preserve"> Waaxda Caafimaadka ayaa go'aaminaysa taariikhda saxda ah ee la joojinaayo karantiilka.</w:t>
      </w:r>
    </w:p>
    <w:p w14:paraId="213F9AA1" w14:textId="77777777" w:rsidR="00E1711D" w:rsidRPr="004319DA" w:rsidRDefault="00E1711D" w:rsidP="008D5BE8">
      <w:pPr>
        <w:rPr>
          <w:b/>
        </w:rPr>
      </w:pPr>
      <w:r>
        <w:rPr>
          <w:b/>
          <w:bCs/>
          <w:lang w:val="so-SO"/>
        </w:rPr>
        <w:t>Ma la ii ogolyahay inaan ka baxo qolkayga?</w:t>
      </w:r>
    </w:p>
    <w:p w14:paraId="201BE9A2" w14:textId="77777777" w:rsidR="004319DA" w:rsidRDefault="004319DA" w:rsidP="008D5BE8">
      <w:r>
        <w:rPr>
          <w:lang w:val="so-SO"/>
        </w:rPr>
        <w:t xml:space="preserve">Maya, waxaad kaliya ka bixi kartaa qolkaaga si aad u gasho musqusha oo ku taala meel laab ah. </w:t>
      </w:r>
    </w:p>
    <w:p w14:paraId="69DEA8D7" w14:textId="77777777" w:rsidR="004319DA" w:rsidRPr="004319DA" w:rsidRDefault="004319DA" w:rsidP="004319DA">
      <w:pPr>
        <w:rPr>
          <w:b/>
        </w:rPr>
      </w:pPr>
      <w:r>
        <w:rPr>
          <w:b/>
          <w:bCs/>
          <w:lang w:val="so-SO"/>
        </w:rPr>
        <w:t>Sidee ayaan u dhaqmayaa?</w:t>
      </w:r>
    </w:p>
    <w:p w14:paraId="1E003AC4" w14:textId="77777777" w:rsidR="00770692" w:rsidRDefault="004319DA" w:rsidP="008D5BE8">
      <w:r>
        <w:rPr>
          <w:lang w:val="so-SO"/>
        </w:rPr>
        <w:t xml:space="preserve">Dhaq gacmahaaga si joogto ah oo adeegso tiish haddii sanka biyo kaa socdaan. </w:t>
      </w:r>
    </w:p>
    <w:p w14:paraId="09DB31F2" w14:textId="77777777" w:rsidR="00E1711D" w:rsidRDefault="004319DA" w:rsidP="008D5BE8">
      <w:r>
        <w:rPr>
          <w:lang w:val="so-SO"/>
        </w:rPr>
        <w:t>Haddii ay qolka kula joogaan qof ama ka badan, kala fogaada oo ha istaabanina.</w:t>
      </w:r>
    </w:p>
    <w:p w14:paraId="3917C1FE" w14:textId="77777777" w:rsidR="00E1711D" w:rsidRPr="004319DA" w:rsidRDefault="00E1711D" w:rsidP="008D5BE8">
      <w:pPr>
        <w:rPr>
          <w:b/>
        </w:rPr>
      </w:pPr>
      <w:r>
        <w:rPr>
          <w:b/>
          <w:bCs/>
          <w:lang w:val="so-SO"/>
        </w:rPr>
        <w:t>Maxay arintaasi uga dhigan tahay qoyskayga/saaxiibaday?</w:t>
      </w:r>
    </w:p>
    <w:p w14:paraId="5F7A0623" w14:textId="77777777" w:rsidR="00E1711D" w:rsidRDefault="004319DA" w:rsidP="008D5BE8">
      <w:r>
        <w:rPr>
          <w:lang w:val="so-SO"/>
        </w:rPr>
        <w:t>Waxaad ka wada xariiraysaa khadka moobilka saaxiibadaa iyo ehelkaaga aan kula joogin isla qolkaaga.</w:t>
      </w:r>
    </w:p>
    <w:p w14:paraId="674A56E3" w14:textId="77777777" w:rsidR="00E1711D" w:rsidRPr="004319DA" w:rsidRDefault="00E1711D" w:rsidP="008D5BE8">
      <w:pPr>
        <w:rPr>
          <w:b/>
        </w:rPr>
      </w:pPr>
      <w:r>
        <w:rPr>
          <w:b/>
          <w:bCs/>
          <w:lang w:val="so-SO"/>
        </w:rPr>
        <w:t>Sidee ayaan ku helayaa cunto?</w:t>
      </w:r>
    </w:p>
    <w:p w14:paraId="29F42B11" w14:textId="77777777" w:rsidR="00E1711D" w:rsidRDefault="004319DA" w:rsidP="008D5BE8">
      <w:r>
        <w:rPr>
          <w:lang w:val="so-SO"/>
        </w:rPr>
        <w:t>Shaqaalaha ayaa cunto kuugu keeni doona guriga. Laguuma ogola inaad maqaayada aado.</w:t>
      </w:r>
    </w:p>
    <w:p w14:paraId="1724F489" w14:textId="77777777" w:rsidR="00E1711D" w:rsidRPr="004319DA" w:rsidRDefault="004319DA" w:rsidP="008D5BE8">
      <w:pPr>
        <w:rPr>
          <w:b/>
        </w:rPr>
      </w:pPr>
      <w:r>
        <w:rPr>
          <w:b/>
          <w:bCs/>
          <w:lang w:val="so-SO"/>
        </w:rPr>
        <w:t>Maxaan samaynayaa haddii aan xanuunsado?</w:t>
      </w:r>
    </w:p>
    <w:p w14:paraId="7FC5D893" w14:textId="77777777" w:rsidR="00FA73F1" w:rsidRDefault="004319DA" w:rsidP="008D5BE8">
      <w:r>
        <w:rPr>
          <w:lang w:val="so-SO"/>
        </w:rPr>
        <w:t xml:space="preserve">Shaqaalaha ayaa kuu imaan doona si joogto ah si ay u fiirshaan xaaladaada. </w:t>
      </w:r>
    </w:p>
    <w:p w14:paraId="64127111" w14:textId="176757F2" w:rsidR="00E1711D" w:rsidRPr="008D5BE8" w:rsidRDefault="00BC74D9" w:rsidP="008D5BE8">
      <w:r>
        <w:rPr>
          <w:lang w:val="so-SO"/>
        </w:rPr>
        <w:t>U sheeg qof haddii aad u baahato daryeel caafimaad. Dhakhtarka ayaa kuugu imaanaaya qolkaaga.</w:t>
      </w:r>
    </w:p>
    <w:sectPr w:rsidR="00E1711D" w:rsidRPr="008D5BE8" w:rsidSect="004C1838">
      <w:headerReference w:type="default" r:id="rId8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00C64CF" w14:textId="77777777" w:rsidR="00B72E3D" w:rsidRDefault="00B72E3D" w:rsidP="00B476E1">
      <w:pPr>
        <w:spacing w:after="0" w:line="240" w:lineRule="auto"/>
      </w:pPr>
      <w:r>
        <w:separator/>
      </w:r>
    </w:p>
  </w:endnote>
  <w:endnote w:type="continuationSeparator" w:id="0">
    <w:p w14:paraId="39DA6A9E" w14:textId="77777777" w:rsidR="00B72E3D" w:rsidRDefault="00B72E3D" w:rsidP="00B476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22FBAA" w14:textId="77777777" w:rsidR="00B72E3D" w:rsidRDefault="00B72E3D" w:rsidP="00B476E1">
      <w:pPr>
        <w:spacing w:after="0" w:line="240" w:lineRule="auto"/>
      </w:pPr>
      <w:r>
        <w:separator/>
      </w:r>
    </w:p>
  </w:footnote>
  <w:footnote w:type="continuationSeparator" w:id="0">
    <w:p w14:paraId="0C9E2AFA" w14:textId="77777777" w:rsidR="00B72E3D" w:rsidRDefault="00B72E3D" w:rsidP="00B476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9F9D14" w14:textId="77777777" w:rsidR="00AB3F30" w:rsidRDefault="00AB3F30" w:rsidP="001D25DD">
    <w:pPr>
      <w:pStyle w:val="Kopfzeile"/>
      <w:tabs>
        <w:tab w:val="left" w:pos="2097"/>
        <w:tab w:val="left" w:pos="2580"/>
        <w:tab w:val="left" w:pos="2985"/>
      </w:tabs>
      <w:spacing w:after="120" w:line="276" w:lineRule="auto"/>
      <w:rPr>
        <w:color w:val="4F81BD" w:themeColor="accent1"/>
      </w:rPr>
    </w:pPr>
    <w:r>
      <w:rPr>
        <w:color w:val="4F81BD" w:themeColor="accent1"/>
        <w:lang w:val="so-SO"/>
      </w:rPr>
      <w:tab/>
    </w:r>
    <w:r>
      <w:rPr>
        <w:color w:val="4F81BD" w:themeColor="accent1"/>
        <w:lang w:val="so-SO"/>
      </w:rPr>
      <w:tab/>
    </w:r>
    <w:r>
      <w:rPr>
        <w:color w:val="4F81BD" w:themeColor="accent1"/>
        <w:lang w:val="so-SO"/>
      </w:rPr>
      <w:tab/>
    </w:r>
    <w:r>
      <w:rPr>
        <w:color w:val="4F81BD" w:themeColor="accent1"/>
        <w:lang w:val="so-SO"/>
      </w:rPr>
      <w:tab/>
    </w:r>
    <w:r>
      <w:rPr>
        <w:color w:val="4F81BD" w:themeColor="accent1"/>
        <w:lang w:val="so-SO"/>
      </w:rPr>
      <w:tab/>
    </w:r>
    <w:r>
      <w:rPr>
        <w:noProof/>
        <w:lang w:val="de-DE" w:eastAsia="de-DE"/>
      </w:rPr>
      <w:drawing>
        <wp:inline distT="0" distB="0" distL="0" distR="0" wp14:anchorId="619EEC06" wp14:editId="28D18F0D">
          <wp:extent cx="472727" cy="499511"/>
          <wp:effectExtent l="0" t="0" r="3810" b="0"/>
          <wp:docPr id="12" name="Grafik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wappen_farb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81951" cy="50925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sdt>
    <w:sdtPr>
      <w:rPr>
        <w:rFonts w:ascii="Arial" w:hAnsi="Arial" w:cs="Arial"/>
        <w:b/>
        <w:spacing w:val="60"/>
        <w:sz w:val="32"/>
      </w:rPr>
      <w:alias w:val="Subheading"/>
      <w:id w:val="77807653"/>
      <w:placeholder>
        <w:docPart w:val="009EDC56FDE24931B237E31AC74B007C"/>
      </w:placeholder>
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<w:text/>
    </w:sdtPr>
    <w:sdtEndPr/>
    <w:sdtContent>
      <w:p w14:paraId="7759DB82" w14:textId="0F556620" w:rsidR="00AB3F30" w:rsidRPr="00B476E1" w:rsidRDefault="00162331" w:rsidP="00B476E1">
        <w:pPr>
          <w:pStyle w:val="Kopfzeile"/>
          <w:tabs>
            <w:tab w:val="left" w:pos="2580"/>
            <w:tab w:val="left" w:pos="2985"/>
          </w:tabs>
          <w:spacing w:after="120" w:line="276" w:lineRule="auto"/>
          <w:jc w:val="center"/>
          <w:rPr>
            <w:rFonts w:ascii="Arial" w:hAnsi="Arial" w:cs="Arial"/>
            <w:b/>
            <w:spacing w:val="60"/>
            <w:sz w:val="32"/>
          </w:rPr>
        </w:pPr>
        <w:r>
          <w:rPr>
            <w:rFonts w:ascii="Arial" w:hAnsi="Arial" w:cs="Arial"/>
            <w:b/>
            <w:spacing w:val="60"/>
            <w:sz w:val="32"/>
          </w:rPr>
          <w:t>Quarantine information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232CD1"/>
    <w:multiLevelType w:val="hybridMultilevel"/>
    <w:tmpl w:val="305E16DA"/>
    <w:lvl w:ilvl="0" w:tplc="04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55B2F41"/>
    <w:multiLevelType w:val="hybridMultilevel"/>
    <w:tmpl w:val="158AB252"/>
    <w:lvl w:ilvl="0" w:tplc="04070017">
      <w:start w:val="1"/>
      <w:numFmt w:val="lowerLetter"/>
      <w:lvlText w:val="%1)"/>
      <w:lvlJc w:val="left"/>
      <w:pPr>
        <w:ind w:left="1080" w:hanging="360"/>
      </w:pPr>
    </w:lvl>
    <w:lvl w:ilvl="1" w:tplc="04070019" w:tentative="1">
      <w:start w:val="1"/>
      <w:numFmt w:val="lowerLetter"/>
      <w:lvlText w:val="%2."/>
      <w:lvlJc w:val="left"/>
      <w:pPr>
        <w:ind w:left="1800" w:hanging="360"/>
      </w:pPr>
    </w:lvl>
    <w:lvl w:ilvl="2" w:tplc="0407001B" w:tentative="1">
      <w:start w:val="1"/>
      <w:numFmt w:val="lowerRoman"/>
      <w:lvlText w:val="%3."/>
      <w:lvlJc w:val="right"/>
      <w:pPr>
        <w:ind w:left="2520" w:hanging="180"/>
      </w:pPr>
    </w:lvl>
    <w:lvl w:ilvl="3" w:tplc="0407000F" w:tentative="1">
      <w:start w:val="1"/>
      <w:numFmt w:val="decimal"/>
      <w:lvlText w:val="%4."/>
      <w:lvlJc w:val="left"/>
      <w:pPr>
        <w:ind w:left="3240" w:hanging="360"/>
      </w:pPr>
    </w:lvl>
    <w:lvl w:ilvl="4" w:tplc="04070019" w:tentative="1">
      <w:start w:val="1"/>
      <w:numFmt w:val="lowerLetter"/>
      <w:lvlText w:val="%5."/>
      <w:lvlJc w:val="left"/>
      <w:pPr>
        <w:ind w:left="3960" w:hanging="360"/>
      </w:pPr>
    </w:lvl>
    <w:lvl w:ilvl="5" w:tplc="0407001B" w:tentative="1">
      <w:start w:val="1"/>
      <w:numFmt w:val="lowerRoman"/>
      <w:lvlText w:val="%6."/>
      <w:lvlJc w:val="right"/>
      <w:pPr>
        <w:ind w:left="4680" w:hanging="180"/>
      </w:pPr>
    </w:lvl>
    <w:lvl w:ilvl="6" w:tplc="0407000F" w:tentative="1">
      <w:start w:val="1"/>
      <w:numFmt w:val="decimal"/>
      <w:lvlText w:val="%7."/>
      <w:lvlJc w:val="left"/>
      <w:pPr>
        <w:ind w:left="5400" w:hanging="360"/>
      </w:pPr>
    </w:lvl>
    <w:lvl w:ilvl="7" w:tplc="04070019" w:tentative="1">
      <w:start w:val="1"/>
      <w:numFmt w:val="lowerLetter"/>
      <w:lvlText w:val="%8."/>
      <w:lvlJc w:val="left"/>
      <w:pPr>
        <w:ind w:left="6120" w:hanging="360"/>
      </w:pPr>
    </w:lvl>
    <w:lvl w:ilvl="8" w:tplc="040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75A4746"/>
    <w:multiLevelType w:val="hybridMultilevel"/>
    <w:tmpl w:val="7EC24786"/>
    <w:lvl w:ilvl="0" w:tplc="36B2C052">
      <w:numFmt w:val="bullet"/>
      <w:lvlText w:val="-"/>
      <w:lvlJc w:val="left"/>
      <w:pPr>
        <w:ind w:left="2158" w:hanging="360"/>
      </w:pPr>
      <w:rPr>
        <w:rFonts w:ascii="Arial" w:eastAsiaTheme="minorHAnsi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287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59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431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03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75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47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19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918" w:hanging="360"/>
      </w:pPr>
      <w:rPr>
        <w:rFonts w:ascii="Wingdings" w:hAnsi="Wingdings" w:hint="default"/>
      </w:rPr>
    </w:lvl>
  </w:abstractNum>
  <w:abstractNum w:abstractNumId="3" w15:restartNumberingAfterBreak="0">
    <w:nsid w:val="0AD23FEE"/>
    <w:multiLevelType w:val="hybridMultilevel"/>
    <w:tmpl w:val="D22C6A7E"/>
    <w:lvl w:ilvl="0" w:tplc="E8105B3A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45A650AE">
      <w:start w:val="1"/>
      <w:numFmt w:val="lowerLetter"/>
      <w:lvlText w:val="%2."/>
      <w:lvlJc w:val="left"/>
      <w:pPr>
        <w:ind w:left="1080" w:hanging="360"/>
      </w:pPr>
      <w:rPr>
        <w:b/>
      </w:r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D5C3BC1"/>
    <w:multiLevelType w:val="hybridMultilevel"/>
    <w:tmpl w:val="1F0C834E"/>
    <w:lvl w:ilvl="0" w:tplc="0407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5" w15:restartNumberingAfterBreak="0">
    <w:nsid w:val="14983188"/>
    <w:multiLevelType w:val="hybridMultilevel"/>
    <w:tmpl w:val="CC521A9E"/>
    <w:styleLink w:val="ImportierterStil2"/>
    <w:lvl w:ilvl="0" w:tplc="873EEB6C">
      <w:start w:val="1"/>
      <w:numFmt w:val="decimal"/>
      <w:lvlText w:val="(%1)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27BA94DC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20943CA4">
      <w:start w:val="1"/>
      <w:numFmt w:val="lowerRoman"/>
      <w:lvlText w:val="%3."/>
      <w:lvlJc w:val="left"/>
      <w:pPr>
        <w:ind w:left="2160" w:hanging="29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A934E1EE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0BD68F24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E952A772">
      <w:start w:val="1"/>
      <w:numFmt w:val="lowerRoman"/>
      <w:lvlText w:val="%6."/>
      <w:lvlJc w:val="left"/>
      <w:pPr>
        <w:ind w:left="4320" w:hanging="29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5D48EB48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ED90360A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66E4BFEA">
      <w:start w:val="1"/>
      <w:numFmt w:val="lowerRoman"/>
      <w:lvlText w:val="%9."/>
      <w:lvlJc w:val="left"/>
      <w:pPr>
        <w:ind w:left="6480" w:hanging="29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6" w15:restartNumberingAfterBreak="0">
    <w:nsid w:val="16267156"/>
    <w:multiLevelType w:val="hybridMultilevel"/>
    <w:tmpl w:val="8494C8DE"/>
    <w:lvl w:ilvl="0" w:tplc="A9A8071C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70017">
      <w:start w:val="1"/>
      <w:numFmt w:val="lowerLetter"/>
      <w:lvlText w:val="%2)"/>
      <w:lvlJc w:val="left"/>
      <w:pPr>
        <w:ind w:left="1080" w:hanging="360"/>
      </w:pPr>
    </w:lvl>
    <w:lvl w:ilvl="2" w:tplc="0407001B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7001EBE"/>
    <w:multiLevelType w:val="hybridMultilevel"/>
    <w:tmpl w:val="FC3C21E0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7A7E11"/>
    <w:multiLevelType w:val="hybridMultilevel"/>
    <w:tmpl w:val="5754B0D6"/>
    <w:lvl w:ilvl="0" w:tplc="36B2C05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806D34"/>
    <w:multiLevelType w:val="multilevel"/>
    <w:tmpl w:val="0407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0AC625E"/>
    <w:multiLevelType w:val="hybridMultilevel"/>
    <w:tmpl w:val="751AFF60"/>
    <w:lvl w:ilvl="0" w:tplc="04070017">
      <w:start w:val="5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E54E5E"/>
    <w:multiLevelType w:val="hybridMultilevel"/>
    <w:tmpl w:val="B1EE9E9A"/>
    <w:lvl w:ilvl="0" w:tplc="36B2C05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1C2914"/>
    <w:multiLevelType w:val="hybridMultilevel"/>
    <w:tmpl w:val="181AF5D6"/>
    <w:lvl w:ilvl="0" w:tplc="04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6341AF9"/>
    <w:multiLevelType w:val="hybridMultilevel"/>
    <w:tmpl w:val="29CCECF8"/>
    <w:lvl w:ilvl="0" w:tplc="0407000F">
      <w:start w:val="1"/>
      <w:numFmt w:val="decimal"/>
      <w:lvlText w:val="%1."/>
      <w:lvlJc w:val="left"/>
      <w:pPr>
        <w:ind w:left="1069" w:hanging="360"/>
      </w:pPr>
      <w:rPr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70019" w:tentative="1">
      <w:start w:val="1"/>
      <w:numFmt w:val="lowerLetter"/>
      <w:lvlText w:val="%2."/>
      <w:lvlJc w:val="left"/>
      <w:pPr>
        <w:ind w:left="1789" w:hanging="360"/>
      </w:pPr>
    </w:lvl>
    <w:lvl w:ilvl="2" w:tplc="0407001B" w:tentative="1">
      <w:start w:val="1"/>
      <w:numFmt w:val="lowerRoman"/>
      <w:lvlText w:val="%3."/>
      <w:lvlJc w:val="right"/>
      <w:pPr>
        <w:ind w:left="2509" w:hanging="180"/>
      </w:pPr>
    </w:lvl>
    <w:lvl w:ilvl="3" w:tplc="0407000F" w:tentative="1">
      <w:start w:val="1"/>
      <w:numFmt w:val="decimal"/>
      <w:lvlText w:val="%4."/>
      <w:lvlJc w:val="left"/>
      <w:pPr>
        <w:ind w:left="3229" w:hanging="360"/>
      </w:pPr>
    </w:lvl>
    <w:lvl w:ilvl="4" w:tplc="04070019" w:tentative="1">
      <w:start w:val="1"/>
      <w:numFmt w:val="lowerLetter"/>
      <w:lvlText w:val="%5."/>
      <w:lvlJc w:val="left"/>
      <w:pPr>
        <w:ind w:left="3949" w:hanging="360"/>
      </w:pPr>
    </w:lvl>
    <w:lvl w:ilvl="5" w:tplc="0407001B" w:tentative="1">
      <w:start w:val="1"/>
      <w:numFmt w:val="lowerRoman"/>
      <w:lvlText w:val="%6."/>
      <w:lvlJc w:val="right"/>
      <w:pPr>
        <w:ind w:left="4669" w:hanging="180"/>
      </w:pPr>
    </w:lvl>
    <w:lvl w:ilvl="6" w:tplc="0407000F" w:tentative="1">
      <w:start w:val="1"/>
      <w:numFmt w:val="decimal"/>
      <w:lvlText w:val="%7."/>
      <w:lvlJc w:val="left"/>
      <w:pPr>
        <w:ind w:left="5389" w:hanging="360"/>
      </w:pPr>
    </w:lvl>
    <w:lvl w:ilvl="7" w:tplc="04070019" w:tentative="1">
      <w:start w:val="1"/>
      <w:numFmt w:val="lowerLetter"/>
      <w:lvlText w:val="%8."/>
      <w:lvlJc w:val="left"/>
      <w:pPr>
        <w:ind w:left="6109" w:hanging="360"/>
      </w:pPr>
    </w:lvl>
    <w:lvl w:ilvl="8" w:tplc="0407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43393143"/>
    <w:multiLevelType w:val="hybridMultilevel"/>
    <w:tmpl w:val="4ECC69B4"/>
    <w:lvl w:ilvl="0" w:tplc="C62C346A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5A2938"/>
    <w:multiLevelType w:val="hybridMultilevel"/>
    <w:tmpl w:val="ED8A9102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4B211EC"/>
    <w:multiLevelType w:val="hybridMultilevel"/>
    <w:tmpl w:val="6EA8A63A"/>
    <w:styleLink w:val="ImportierterStil3"/>
    <w:lvl w:ilvl="0" w:tplc="ACBC2F0E">
      <w:start w:val="1"/>
      <w:numFmt w:val="decimal"/>
      <w:lvlText w:val="(%1)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B20C2A54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2446E38A">
      <w:start w:val="1"/>
      <w:numFmt w:val="lowerRoman"/>
      <w:lvlText w:val="%3."/>
      <w:lvlJc w:val="left"/>
      <w:pPr>
        <w:ind w:left="2160" w:hanging="29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A02E7D72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1A9C1FF4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292A9686">
      <w:start w:val="1"/>
      <w:numFmt w:val="lowerRoman"/>
      <w:lvlText w:val="%6."/>
      <w:lvlJc w:val="left"/>
      <w:pPr>
        <w:ind w:left="4320" w:hanging="29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11C05F56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D34236EC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706A2BB4">
      <w:start w:val="1"/>
      <w:numFmt w:val="lowerRoman"/>
      <w:lvlText w:val="%9."/>
      <w:lvlJc w:val="left"/>
      <w:pPr>
        <w:ind w:left="6480" w:hanging="29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7" w15:restartNumberingAfterBreak="0">
    <w:nsid w:val="46660CB0"/>
    <w:multiLevelType w:val="hybridMultilevel"/>
    <w:tmpl w:val="667AB6E8"/>
    <w:lvl w:ilvl="0" w:tplc="A120CD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7276C85"/>
    <w:multiLevelType w:val="hybridMultilevel"/>
    <w:tmpl w:val="94D0614C"/>
    <w:lvl w:ilvl="0" w:tplc="DF10F66E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A944DF4"/>
    <w:multiLevelType w:val="multilevel"/>
    <w:tmpl w:val="BA5857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1667B57"/>
    <w:multiLevelType w:val="hybridMultilevel"/>
    <w:tmpl w:val="73C60916"/>
    <w:lvl w:ilvl="0" w:tplc="0407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5C361E4"/>
    <w:multiLevelType w:val="hybridMultilevel"/>
    <w:tmpl w:val="E1866B38"/>
    <w:lvl w:ilvl="0" w:tplc="0407000F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788" w:hanging="360"/>
      </w:pPr>
    </w:lvl>
    <w:lvl w:ilvl="2" w:tplc="0407001B" w:tentative="1">
      <w:start w:val="1"/>
      <w:numFmt w:val="lowerRoman"/>
      <w:lvlText w:val="%3."/>
      <w:lvlJc w:val="right"/>
      <w:pPr>
        <w:ind w:left="2508" w:hanging="180"/>
      </w:pPr>
    </w:lvl>
    <w:lvl w:ilvl="3" w:tplc="0407000F" w:tentative="1">
      <w:start w:val="1"/>
      <w:numFmt w:val="decimal"/>
      <w:lvlText w:val="%4."/>
      <w:lvlJc w:val="left"/>
      <w:pPr>
        <w:ind w:left="3228" w:hanging="360"/>
      </w:pPr>
    </w:lvl>
    <w:lvl w:ilvl="4" w:tplc="04070019" w:tentative="1">
      <w:start w:val="1"/>
      <w:numFmt w:val="lowerLetter"/>
      <w:lvlText w:val="%5."/>
      <w:lvlJc w:val="left"/>
      <w:pPr>
        <w:ind w:left="3948" w:hanging="360"/>
      </w:pPr>
    </w:lvl>
    <w:lvl w:ilvl="5" w:tplc="0407001B" w:tentative="1">
      <w:start w:val="1"/>
      <w:numFmt w:val="lowerRoman"/>
      <w:lvlText w:val="%6."/>
      <w:lvlJc w:val="right"/>
      <w:pPr>
        <w:ind w:left="4668" w:hanging="180"/>
      </w:pPr>
    </w:lvl>
    <w:lvl w:ilvl="6" w:tplc="0407000F" w:tentative="1">
      <w:start w:val="1"/>
      <w:numFmt w:val="decimal"/>
      <w:lvlText w:val="%7."/>
      <w:lvlJc w:val="left"/>
      <w:pPr>
        <w:ind w:left="5388" w:hanging="360"/>
      </w:pPr>
    </w:lvl>
    <w:lvl w:ilvl="7" w:tplc="04070019" w:tentative="1">
      <w:start w:val="1"/>
      <w:numFmt w:val="lowerLetter"/>
      <w:lvlText w:val="%8."/>
      <w:lvlJc w:val="left"/>
      <w:pPr>
        <w:ind w:left="6108" w:hanging="360"/>
      </w:pPr>
    </w:lvl>
    <w:lvl w:ilvl="8" w:tplc="0407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2" w15:restartNumberingAfterBreak="0">
    <w:nsid w:val="71D078A7"/>
    <w:multiLevelType w:val="hybridMultilevel"/>
    <w:tmpl w:val="E6AE6102"/>
    <w:lvl w:ilvl="0" w:tplc="53C2CD42">
      <w:start w:val="1"/>
      <w:numFmt w:val="lowerLetter"/>
      <w:lvlText w:val="%1)"/>
      <w:lvlJc w:val="left"/>
      <w:pPr>
        <w:ind w:left="720" w:hanging="360"/>
      </w:pPr>
      <w:rPr>
        <w:color w:val="000000"/>
      </w:r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>
      <w:start w:val="1"/>
      <w:numFmt w:val="lowerRoman"/>
      <w:lvlText w:val="%3."/>
      <w:lvlJc w:val="right"/>
      <w:pPr>
        <w:ind w:left="2160" w:hanging="180"/>
      </w:pPr>
    </w:lvl>
    <w:lvl w:ilvl="3" w:tplc="0407000F">
      <w:start w:val="1"/>
      <w:numFmt w:val="decimal"/>
      <w:lvlText w:val="%4."/>
      <w:lvlJc w:val="left"/>
      <w:pPr>
        <w:ind w:left="2880" w:hanging="360"/>
      </w:pPr>
    </w:lvl>
    <w:lvl w:ilvl="4" w:tplc="04070019">
      <w:start w:val="1"/>
      <w:numFmt w:val="lowerLetter"/>
      <w:lvlText w:val="%5."/>
      <w:lvlJc w:val="left"/>
      <w:pPr>
        <w:ind w:left="3600" w:hanging="360"/>
      </w:pPr>
    </w:lvl>
    <w:lvl w:ilvl="5" w:tplc="0407001B">
      <w:start w:val="1"/>
      <w:numFmt w:val="lowerRoman"/>
      <w:lvlText w:val="%6."/>
      <w:lvlJc w:val="right"/>
      <w:pPr>
        <w:ind w:left="4320" w:hanging="180"/>
      </w:pPr>
    </w:lvl>
    <w:lvl w:ilvl="6" w:tplc="0407000F">
      <w:start w:val="1"/>
      <w:numFmt w:val="decimal"/>
      <w:lvlText w:val="%7."/>
      <w:lvlJc w:val="left"/>
      <w:pPr>
        <w:ind w:left="5040" w:hanging="360"/>
      </w:pPr>
    </w:lvl>
    <w:lvl w:ilvl="7" w:tplc="04070019">
      <w:start w:val="1"/>
      <w:numFmt w:val="lowerLetter"/>
      <w:lvlText w:val="%8."/>
      <w:lvlJc w:val="left"/>
      <w:pPr>
        <w:ind w:left="5760" w:hanging="360"/>
      </w:pPr>
    </w:lvl>
    <w:lvl w:ilvl="8" w:tplc="0407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A8476FE"/>
    <w:multiLevelType w:val="hybridMultilevel"/>
    <w:tmpl w:val="784EBEAE"/>
    <w:lvl w:ilvl="0" w:tplc="0407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AAA15B0"/>
    <w:multiLevelType w:val="hybridMultilevel"/>
    <w:tmpl w:val="8EACE86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D207EC6"/>
    <w:multiLevelType w:val="hybridMultilevel"/>
    <w:tmpl w:val="25A6AB30"/>
    <w:lvl w:ilvl="0" w:tplc="A510011E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6"/>
  </w:num>
  <w:num w:numId="3">
    <w:abstractNumId w:val="6"/>
  </w:num>
  <w:num w:numId="4">
    <w:abstractNumId w:val="2"/>
  </w:num>
  <w:num w:numId="5">
    <w:abstractNumId w:val="10"/>
  </w:num>
  <w:num w:numId="6">
    <w:abstractNumId w:val="9"/>
  </w:num>
  <w:num w:numId="7">
    <w:abstractNumId w:val="4"/>
  </w:num>
  <w:num w:numId="8">
    <w:abstractNumId w:val="13"/>
  </w:num>
  <w:num w:numId="9">
    <w:abstractNumId w:val="19"/>
  </w:num>
  <w:num w:numId="10">
    <w:abstractNumId w:val="20"/>
  </w:num>
  <w:num w:numId="11">
    <w:abstractNumId w:val="3"/>
  </w:num>
  <w:num w:numId="12">
    <w:abstractNumId w:val="8"/>
  </w:num>
  <w:num w:numId="13">
    <w:abstractNumId w:val="11"/>
  </w:num>
  <w:num w:numId="14">
    <w:abstractNumId w:val="23"/>
  </w:num>
  <w:num w:numId="15">
    <w:abstractNumId w:val="17"/>
  </w:num>
  <w:num w:numId="16">
    <w:abstractNumId w:val="1"/>
  </w:num>
  <w:num w:numId="17">
    <w:abstractNumId w:val="21"/>
  </w:num>
  <w:num w:numId="18">
    <w:abstractNumId w:val="0"/>
  </w:num>
  <w:num w:numId="19">
    <w:abstractNumId w:val="12"/>
  </w:num>
  <w:num w:numId="20">
    <w:abstractNumId w:val="15"/>
  </w:num>
  <w:num w:numId="21">
    <w:abstractNumId w:val="25"/>
  </w:num>
  <w:num w:numId="22">
    <w:abstractNumId w:val="18"/>
  </w:num>
  <w:num w:numId="23">
    <w:abstractNumId w:val="14"/>
  </w:num>
  <w:num w:numId="2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7"/>
  </w:num>
  <w:num w:numId="26">
    <w:abstractNumId w:val="2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de-DE" w:vendorID="64" w:dllVersion="6" w:nlCheck="1" w:checkStyle="0"/>
  <w:activeWritingStyle w:appName="MSWord" w:lang="en-US" w:vendorID="64" w:dllVersion="6" w:nlCheck="1" w:checkStyle="0"/>
  <w:activeWritingStyle w:appName="MSWord" w:lang="en-GB" w:vendorID="64" w:dllVersion="0" w:nlCheck="1" w:checkStyle="0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C0NLA0tTQ0MjAxsLRQ0lEKTi0uzszPAykwrAUAl2jMdSwAAAA="/>
  </w:docVars>
  <w:rsids>
    <w:rsidRoot w:val="00B476E1"/>
    <w:rsid w:val="00006598"/>
    <w:rsid w:val="000105D6"/>
    <w:rsid w:val="000143D3"/>
    <w:rsid w:val="00015579"/>
    <w:rsid w:val="000163B9"/>
    <w:rsid w:val="000169E8"/>
    <w:rsid w:val="00020525"/>
    <w:rsid w:val="0002063C"/>
    <w:rsid w:val="0002189E"/>
    <w:rsid w:val="00022991"/>
    <w:rsid w:val="0002310E"/>
    <w:rsid w:val="00033EDE"/>
    <w:rsid w:val="00035C92"/>
    <w:rsid w:val="00036527"/>
    <w:rsid w:val="00037DD6"/>
    <w:rsid w:val="00040A90"/>
    <w:rsid w:val="000436B5"/>
    <w:rsid w:val="0004583E"/>
    <w:rsid w:val="000526BF"/>
    <w:rsid w:val="00053245"/>
    <w:rsid w:val="0005470B"/>
    <w:rsid w:val="00054A8A"/>
    <w:rsid w:val="00057A4E"/>
    <w:rsid w:val="00057A80"/>
    <w:rsid w:val="000609EA"/>
    <w:rsid w:val="00064F00"/>
    <w:rsid w:val="00066A78"/>
    <w:rsid w:val="00067F26"/>
    <w:rsid w:val="00071B0A"/>
    <w:rsid w:val="0008006C"/>
    <w:rsid w:val="0008092D"/>
    <w:rsid w:val="00081BEB"/>
    <w:rsid w:val="00085424"/>
    <w:rsid w:val="00086438"/>
    <w:rsid w:val="00092141"/>
    <w:rsid w:val="0009395D"/>
    <w:rsid w:val="000945A3"/>
    <w:rsid w:val="000958EC"/>
    <w:rsid w:val="00096497"/>
    <w:rsid w:val="0009761D"/>
    <w:rsid w:val="000A0135"/>
    <w:rsid w:val="000A07F7"/>
    <w:rsid w:val="000A093E"/>
    <w:rsid w:val="000A51DB"/>
    <w:rsid w:val="000A5882"/>
    <w:rsid w:val="000A63DA"/>
    <w:rsid w:val="000B6AD4"/>
    <w:rsid w:val="000C3422"/>
    <w:rsid w:val="000C58D8"/>
    <w:rsid w:val="000C5A6D"/>
    <w:rsid w:val="000C68BB"/>
    <w:rsid w:val="000C6DBD"/>
    <w:rsid w:val="000C739D"/>
    <w:rsid w:val="000D2506"/>
    <w:rsid w:val="000D7201"/>
    <w:rsid w:val="000E1B60"/>
    <w:rsid w:val="000E3495"/>
    <w:rsid w:val="000E3833"/>
    <w:rsid w:val="000E3D3C"/>
    <w:rsid w:val="000E4CE6"/>
    <w:rsid w:val="000E563A"/>
    <w:rsid w:val="000E6494"/>
    <w:rsid w:val="000E69E2"/>
    <w:rsid w:val="000F231D"/>
    <w:rsid w:val="000F4D2C"/>
    <w:rsid w:val="000F5103"/>
    <w:rsid w:val="000F5CC0"/>
    <w:rsid w:val="000F5ECC"/>
    <w:rsid w:val="000F643F"/>
    <w:rsid w:val="00100209"/>
    <w:rsid w:val="00100820"/>
    <w:rsid w:val="0010186B"/>
    <w:rsid w:val="00104DAF"/>
    <w:rsid w:val="00105175"/>
    <w:rsid w:val="0010531D"/>
    <w:rsid w:val="00107003"/>
    <w:rsid w:val="0010798E"/>
    <w:rsid w:val="0011241A"/>
    <w:rsid w:val="0011284D"/>
    <w:rsid w:val="001139F4"/>
    <w:rsid w:val="00115B0F"/>
    <w:rsid w:val="00121312"/>
    <w:rsid w:val="001215D6"/>
    <w:rsid w:val="00123B08"/>
    <w:rsid w:val="00130D7D"/>
    <w:rsid w:val="001326BD"/>
    <w:rsid w:val="00134119"/>
    <w:rsid w:val="00136383"/>
    <w:rsid w:val="00137C2A"/>
    <w:rsid w:val="00141BC6"/>
    <w:rsid w:val="00142FC1"/>
    <w:rsid w:val="001441D1"/>
    <w:rsid w:val="00151082"/>
    <w:rsid w:val="0015555C"/>
    <w:rsid w:val="00156D62"/>
    <w:rsid w:val="00161C2F"/>
    <w:rsid w:val="00161F0F"/>
    <w:rsid w:val="00162331"/>
    <w:rsid w:val="0016412D"/>
    <w:rsid w:val="00164199"/>
    <w:rsid w:val="00166E50"/>
    <w:rsid w:val="001730A8"/>
    <w:rsid w:val="00173B11"/>
    <w:rsid w:val="001747F1"/>
    <w:rsid w:val="00174AEF"/>
    <w:rsid w:val="00176AB2"/>
    <w:rsid w:val="00181267"/>
    <w:rsid w:val="0018253D"/>
    <w:rsid w:val="00186838"/>
    <w:rsid w:val="00190AD3"/>
    <w:rsid w:val="001925D5"/>
    <w:rsid w:val="00197339"/>
    <w:rsid w:val="001A17F2"/>
    <w:rsid w:val="001A537E"/>
    <w:rsid w:val="001A724C"/>
    <w:rsid w:val="001A7F77"/>
    <w:rsid w:val="001B1CF7"/>
    <w:rsid w:val="001B1D5A"/>
    <w:rsid w:val="001B2606"/>
    <w:rsid w:val="001B3D3A"/>
    <w:rsid w:val="001B7DF6"/>
    <w:rsid w:val="001C15C0"/>
    <w:rsid w:val="001C4FE2"/>
    <w:rsid w:val="001C50ED"/>
    <w:rsid w:val="001C5CD8"/>
    <w:rsid w:val="001D25DD"/>
    <w:rsid w:val="001D71C2"/>
    <w:rsid w:val="001E2480"/>
    <w:rsid w:val="001E6CB5"/>
    <w:rsid w:val="001E7B89"/>
    <w:rsid w:val="001E7F40"/>
    <w:rsid w:val="001F07DA"/>
    <w:rsid w:val="001F4520"/>
    <w:rsid w:val="00200D43"/>
    <w:rsid w:val="002041C1"/>
    <w:rsid w:val="002054F5"/>
    <w:rsid w:val="00205B5D"/>
    <w:rsid w:val="002061CC"/>
    <w:rsid w:val="00206733"/>
    <w:rsid w:val="00213414"/>
    <w:rsid w:val="00214885"/>
    <w:rsid w:val="00217987"/>
    <w:rsid w:val="0023105C"/>
    <w:rsid w:val="00231FAC"/>
    <w:rsid w:val="0023202D"/>
    <w:rsid w:val="002331C2"/>
    <w:rsid w:val="00242A04"/>
    <w:rsid w:val="00247C86"/>
    <w:rsid w:val="00255049"/>
    <w:rsid w:val="00262BDE"/>
    <w:rsid w:val="00265E53"/>
    <w:rsid w:val="00271020"/>
    <w:rsid w:val="00273520"/>
    <w:rsid w:val="00274D31"/>
    <w:rsid w:val="00275195"/>
    <w:rsid w:val="0028056E"/>
    <w:rsid w:val="00280B91"/>
    <w:rsid w:val="00282DFA"/>
    <w:rsid w:val="00285A76"/>
    <w:rsid w:val="00286D08"/>
    <w:rsid w:val="0029150D"/>
    <w:rsid w:val="00294B2C"/>
    <w:rsid w:val="00294F5A"/>
    <w:rsid w:val="002A0F54"/>
    <w:rsid w:val="002A35DA"/>
    <w:rsid w:val="002A391E"/>
    <w:rsid w:val="002A59A7"/>
    <w:rsid w:val="002B19D1"/>
    <w:rsid w:val="002B6110"/>
    <w:rsid w:val="002B73ED"/>
    <w:rsid w:val="002B77FB"/>
    <w:rsid w:val="002C3F8B"/>
    <w:rsid w:val="002C4338"/>
    <w:rsid w:val="002C55AE"/>
    <w:rsid w:val="002C59C3"/>
    <w:rsid w:val="002C649B"/>
    <w:rsid w:val="002C73AE"/>
    <w:rsid w:val="002C75A0"/>
    <w:rsid w:val="002C7B01"/>
    <w:rsid w:val="002D086D"/>
    <w:rsid w:val="002D3099"/>
    <w:rsid w:val="002D55D7"/>
    <w:rsid w:val="002D6DAE"/>
    <w:rsid w:val="002E14D9"/>
    <w:rsid w:val="002E29BB"/>
    <w:rsid w:val="002E2FA5"/>
    <w:rsid w:val="002E3541"/>
    <w:rsid w:val="002E49BD"/>
    <w:rsid w:val="002E5FB5"/>
    <w:rsid w:val="002E6618"/>
    <w:rsid w:val="002F065B"/>
    <w:rsid w:val="002F2B2F"/>
    <w:rsid w:val="002F46E9"/>
    <w:rsid w:val="002F5C20"/>
    <w:rsid w:val="00302972"/>
    <w:rsid w:val="0031079E"/>
    <w:rsid w:val="003115AD"/>
    <w:rsid w:val="003138E9"/>
    <w:rsid w:val="00315382"/>
    <w:rsid w:val="00316F53"/>
    <w:rsid w:val="003176C2"/>
    <w:rsid w:val="00324906"/>
    <w:rsid w:val="003314A5"/>
    <w:rsid w:val="003319F4"/>
    <w:rsid w:val="00332671"/>
    <w:rsid w:val="00333B3A"/>
    <w:rsid w:val="00336CDE"/>
    <w:rsid w:val="00357549"/>
    <w:rsid w:val="00361E19"/>
    <w:rsid w:val="003634ED"/>
    <w:rsid w:val="00364BA5"/>
    <w:rsid w:val="003659DB"/>
    <w:rsid w:val="003716E6"/>
    <w:rsid w:val="00371A9D"/>
    <w:rsid w:val="003751EF"/>
    <w:rsid w:val="00376866"/>
    <w:rsid w:val="0037715C"/>
    <w:rsid w:val="00380A35"/>
    <w:rsid w:val="00380F2B"/>
    <w:rsid w:val="0038142E"/>
    <w:rsid w:val="003817ED"/>
    <w:rsid w:val="00382927"/>
    <w:rsid w:val="003848AA"/>
    <w:rsid w:val="003848C9"/>
    <w:rsid w:val="00386CDF"/>
    <w:rsid w:val="003906E2"/>
    <w:rsid w:val="003954AA"/>
    <w:rsid w:val="003957CB"/>
    <w:rsid w:val="00395875"/>
    <w:rsid w:val="00396487"/>
    <w:rsid w:val="003A4ECF"/>
    <w:rsid w:val="003A58C8"/>
    <w:rsid w:val="003A597E"/>
    <w:rsid w:val="003B3E77"/>
    <w:rsid w:val="003B3FF9"/>
    <w:rsid w:val="003C0609"/>
    <w:rsid w:val="003C299A"/>
    <w:rsid w:val="003C3785"/>
    <w:rsid w:val="003C6556"/>
    <w:rsid w:val="003D07B0"/>
    <w:rsid w:val="003D1397"/>
    <w:rsid w:val="003D3DA2"/>
    <w:rsid w:val="003E048C"/>
    <w:rsid w:val="003E0986"/>
    <w:rsid w:val="003E0E58"/>
    <w:rsid w:val="003E51EF"/>
    <w:rsid w:val="003E5DA1"/>
    <w:rsid w:val="003E7FBF"/>
    <w:rsid w:val="003F28E6"/>
    <w:rsid w:val="003F2997"/>
    <w:rsid w:val="003F3279"/>
    <w:rsid w:val="003F4A00"/>
    <w:rsid w:val="003F4DD7"/>
    <w:rsid w:val="003F5E2F"/>
    <w:rsid w:val="003F72DE"/>
    <w:rsid w:val="003F76A0"/>
    <w:rsid w:val="00401ABA"/>
    <w:rsid w:val="00403FD2"/>
    <w:rsid w:val="0040603B"/>
    <w:rsid w:val="004061A5"/>
    <w:rsid w:val="00410B23"/>
    <w:rsid w:val="00411419"/>
    <w:rsid w:val="00412F82"/>
    <w:rsid w:val="0041589B"/>
    <w:rsid w:val="004162CD"/>
    <w:rsid w:val="00420B18"/>
    <w:rsid w:val="004211F6"/>
    <w:rsid w:val="00422109"/>
    <w:rsid w:val="004244EF"/>
    <w:rsid w:val="00425CBF"/>
    <w:rsid w:val="00426687"/>
    <w:rsid w:val="004319DA"/>
    <w:rsid w:val="00431DF5"/>
    <w:rsid w:val="00437B98"/>
    <w:rsid w:val="00440C50"/>
    <w:rsid w:val="00444736"/>
    <w:rsid w:val="00446F5C"/>
    <w:rsid w:val="004526AD"/>
    <w:rsid w:val="00454E28"/>
    <w:rsid w:val="004553FC"/>
    <w:rsid w:val="00457154"/>
    <w:rsid w:val="00461974"/>
    <w:rsid w:val="00464253"/>
    <w:rsid w:val="00466606"/>
    <w:rsid w:val="00467489"/>
    <w:rsid w:val="00467B76"/>
    <w:rsid w:val="00470A20"/>
    <w:rsid w:val="0047186A"/>
    <w:rsid w:val="004755A7"/>
    <w:rsid w:val="00477698"/>
    <w:rsid w:val="004818F6"/>
    <w:rsid w:val="004846B4"/>
    <w:rsid w:val="00487484"/>
    <w:rsid w:val="00493940"/>
    <w:rsid w:val="00495701"/>
    <w:rsid w:val="00497802"/>
    <w:rsid w:val="004A0F65"/>
    <w:rsid w:val="004A1477"/>
    <w:rsid w:val="004A5B8A"/>
    <w:rsid w:val="004B0876"/>
    <w:rsid w:val="004B1434"/>
    <w:rsid w:val="004B3CF2"/>
    <w:rsid w:val="004B4C2E"/>
    <w:rsid w:val="004B6383"/>
    <w:rsid w:val="004B7029"/>
    <w:rsid w:val="004C1838"/>
    <w:rsid w:val="004C3F19"/>
    <w:rsid w:val="004D1012"/>
    <w:rsid w:val="004D2BAA"/>
    <w:rsid w:val="004D313E"/>
    <w:rsid w:val="004D49C4"/>
    <w:rsid w:val="004D723C"/>
    <w:rsid w:val="004E0D1F"/>
    <w:rsid w:val="004E1CF2"/>
    <w:rsid w:val="004E264C"/>
    <w:rsid w:val="004F15F9"/>
    <w:rsid w:val="004F3654"/>
    <w:rsid w:val="004F6F2A"/>
    <w:rsid w:val="004F727E"/>
    <w:rsid w:val="00504479"/>
    <w:rsid w:val="005122E4"/>
    <w:rsid w:val="00515526"/>
    <w:rsid w:val="00516CB2"/>
    <w:rsid w:val="00517706"/>
    <w:rsid w:val="005276C7"/>
    <w:rsid w:val="00531A13"/>
    <w:rsid w:val="00532F3D"/>
    <w:rsid w:val="0053706D"/>
    <w:rsid w:val="00540845"/>
    <w:rsid w:val="0054106C"/>
    <w:rsid w:val="00542F24"/>
    <w:rsid w:val="005448F6"/>
    <w:rsid w:val="005473C8"/>
    <w:rsid w:val="00551FAD"/>
    <w:rsid w:val="00554921"/>
    <w:rsid w:val="00555606"/>
    <w:rsid w:val="005565C3"/>
    <w:rsid w:val="00556EC7"/>
    <w:rsid w:val="00557BEC"/>
    <w:rsid w:val="00562022"/>
    <w:rsid w:val="005623E6"/>
    <w:rsid w:val="00562757"/>
    <w:rsid w:val="00562F04"/>
    <w:rsid w:val="00564A45"/>
    <w:rsid w:val="00571299"/>
    <w:rsid w:val="005817B7"/>
    <w:rsid w:val="00583F16"/>
    <w:rsid w:val="00590075"/>
    <w:rsid w:val="005914C9"/>
    <w:rsid w:val="005918E7"/>
    <w:rsid w:val="0059356C"/>
    <w:rsid w:val="005939F0"/>
    <w:rsid w:val="00594F57"/>
    <w:rsid w:val="00595EAB"/>
    <w:rsid w:val="005A1128"/>
    <w:rsid w:val="005A39F4"/>
    <w:rsid w:val="005A72E3"/>
    <w:rsid w:val="005B11C3"/>
    <w:rsid w:val="005B1BDB"/>
    <w:rsid w:val="005B38A4"/>
    <w:rsid w:val="005B451E"/>
    <w:rsid w:val="005B5A57"/>
    <w:rsid w:val="005B5F5E"/>
    <w:rsid w:val="005C0017"/>
    <w:rsid w:val="005C42AF"/>
    <w:rsid w:val="005C4453"/>
    <w:rsid w:val="005C4513"/>
    <w:rsid w:val="005D6762"/>
    <w:rsid w:val="005E1B50"/>
    <w:rsid w:val="005E392F"/>
    <w:rsid w:val="005E466C"/>
    <w:rsid w:val="005F103B"/>
    <w:rsid w:val="005F14E0"/>
    <w:rsid w:val="005F201E"/>
    <w:rsid w:val="005F674B"/>
    <w:rsid w:val="0060075D"/>
    <w:rsid w:val="006022E8"/>
    <w:rsid w:val="006052A3"/>
    <w:rsid w:val="00610DCB"/>
    <w:rsid w:val="006110C3"/>
    <w:rsid w:val="00613F6B"/>
    <w:rsid w:val="00616C04"/>
    <w:rsid w:val="0061722D"/>
    <w:rsid w:val="00617B79"/>
    <w:rsid w:val="006208D1"/>
    <w:rsid w:val="00620E9D"/>
    <w:rsid w:val="00622755"/>
    <w:rsid w:val="0062486D"/>
    <w:rsid w:val="00625CC2"/>
    <w:rsid w:val="00625F2C"/>
    <w:rsid w:val="00626262"/>
    <w:rsid w:val="0062798D"/>
    <w:rsid w:val="00630457"/>
    <w:rsid w:val="006342FE"/>
    <w:rsid w:val="00635BF6"/>
    <w:rsid w:val="00636F89"/>
    <w:rsid w:val="006378CB"/>
    <w:rsid w:val="006411BA"/>
    <w:rsid w:val="0065115B"/>
    <w:rsid w:val="00652F2B"/>
    <w:rsid w:val="006544C5"/>
    <w:rsid w:val="00664FE8"/>
    <w:rsid w:val="006706EF"/>
    <w:rsid w:val="00671AE3"/>
    <w:rsid w:val="00674B61"/>
    <w:rsid w:val="00674DE6"/>
    <w:rsid w:val="00676015"/>
    <w:rsid w:val="00680D59"/>
    <w:rsid w:val="0068103C"/>
    <w:rsid w:val="00683139"/>
    <w:rsid w:val="0068377B"/>
    <w:rsid w:val="006879A9"/>
    <w:rsid w:val="006945DC"/>
    <w:rsid w:val="006972BC"/>
    <w:rsid w:val="00697D4C"/>
    <w:rsid w:val="006A14A5"/>
    <w:rsid w:val="006A1D22"/>
    <w:rsid w:val="006A2903"/>
    <w:rsid w:val="006A51D9"/>
    <w:rsid w:val="006B0285"/>
    <w:rsid w:val="006B2340"/>
    <w:rsid w:val="006B3FD4"/>
    <w:rsid w:val="006B6B84"/>
    <w:rsid w:val="006C1D8C"/>
    <w:rsid w:val="006C46BC"/>
    <w:rsid w:val="006D0406"/>
    <w:rsid w:val="006D1E44"/>
    <w:rsid w:val="006D27CF"/>
    <w:rsid w:val="006D4893"/>
    <w:rsid w:val="006D50E6"/>
    <w:rsid w:val="006D5334"/>
    <w:rsid w:val="006E0D77"/>
    <w:rsid w:val="006E1F1D"/>
    <w:rsid w:val="006E2C53"/>
    <w:rsid w:val="006E39E8"/>
    <w:rsid w:val="006F07E8"/>
    <w:rsid w:val="006F2CDB"/>
    <w:rsid w:val="006F530F"/>
    <w:rsid w:val="006F7131"/>
    <w:rsid w:val="00702F91"/>
    <w:rsid w:val="00704A72"/>
    <w:rsid w:val="0070605C"/>
    <w:rsid w:val="00707B38"/>
    <w:rsid w:val="00714621"/>
    <w:rsid w:val="007149E8"/>
    <w:rsid w:val="007160EE"/>
    <w:rsid w:val="0072338B"/>
    <w:rsid w:val="00726443"/>
    <w:rsid w:val="00730899"/>
    <w:rsid w:val="0073224D"/>
    <w:rsid w:val="007335C5"/>
    <w:rsid w:val="00733C66"/>
    <w:rsid w:val="00735318"/>
    <w:rsid w:val="00737906"/>
    <w:rsid w:val="007411FD"/>
    <w:rsid w:val="00743A7B"/>
    <w:rsid w:val="00756E04"/>
    <w:rsid w:val="00757E81"/>
    <w:rsid w:val="0076065D"/>
    <w:rsid w:val="00762463"/>
    <w:rsid w:val="007635BE"/>
    <w:rsid w:val="00763EFA"/>
    <w:rsid w:val="00764A42"/>
    <w:rsid w:val="0076727A"/>
    <w:rsid w:val="0076731C"/>
    <w:rsid w:val="00770692"/>
    <w:rsid w:val="00772C22"/>
    <w:rsid w:val="007749F5"/>
    <w:rsid w:val="00774EB5"/>
    <w:rsid w:val="00776C50"/>
    <w:rsid w:val="007809B8"/>
    <w:rsid w:val="007818BE"/>
    <w:rsid w:val="0079009B"/>
    <w:rsid w:val="00790B5D"/>
    <w:rsid w:val="00792AC0"/>
    <w:rsid w:val="00793405"/>
    <w:rsid w:val="00793894"/>
    <w:rsid w:val="00793C5F"/>
    <w:rsid w:val="00793CAE"/>
    <w:rsid w:val="007A0862"/>
    <w:rsid w:val="007A256C"/>
    <w:rsid w:val="007A2D48"/>
    <w:rsid w:val="007A439B"/>
    <w:rsid w:val="007A5BFA"/>
    <w:rsid w:val="007A5E07"/>
    <w:rsid w:val="007B30A5"/>
    <w:rsid w:val="007B6802"/>
    <w:rsid w:val="007C02E1"/>
    <w:rsid w:val="007C272E"/>
    <w:rsid w:val="007C381E"/>
    <w:rsid w:val="007C7897"/>
    <w:rsid w:val="007D7354"/>
    <w:rsid w:val="007D7BD1"/>
    <w:rsid w:val="007E3FB1"/>
    <w:rsid w:val="007E712B"/>
    <w:rsid w:val="007F0F44"/>
    <w:rsid w:val="007F1311"/>
    <w:rsid w:val="007F13FA"/>
    <w:rsid w:val="007F25F5"/>
    <w:rsid w:val="007F595B"/>
    <w:rsid w:val="00800515"/>
    <w:rsid w:val="00804775"/>
    <w:rsid w:val="00805A6F"/>
    <w:rsid w:val="008103F3"/>
    <w:rsid w:val="00812B80"/>
    <w:rsid w:val="008141A0"/>
    <w:rsid w:val="00815BB0"/>
    <w:rsid w:val="00821D26"/>
    <w:rsid w:val="00845FEB"/>
    <w:rsid w:val="00846371"/>
    <w:rsid w:val="008467A3"/>
    <w:rsid w:val="00856A2C"/>
    <w:rsid w:val="00856CA8"/>
    <w:rsid w:val="0086188D"/>
    <w:rsid w:val="00872511"/>
    <w:rsid w:val="00874F51"/>
    <w:rsid w:val="008759E5"/>
    <w:rsid w:val="0087637C"/>
    <w:rsid w:val="0087767B"/>
    <w:rsid w:val="008840CF"/>
    <w:rsid w:val="00887407"/>
    <w:rsid w:val="008914A5"/>
    <w:rsid w:val="00891D09"/>
    <w:rsid w:val="0089240D"/>
    <w:rsid w:val="008944E3"/>
    <w:rsid w:val="00894958"/>
    <w:rsid w:val="008959D6"/>
    <w:rsid w:val="008962BE"/>
    <w:rsid w:val="00896C8F"/>
    <w:rsid w:val="008A4406"/>
    <w:rsid w:val="008A5F6B"/>
    <w:rsid w:val="008A6246"/>
    <w:rsid w:val="008B7858"/>
    <w:rsid w:val="008C01BD"/>
    <w:rsid w:val="008C29C9"/>
    <w:rsid w:val="008C4110"/>
    <w:rsid w:val="008D1690"/>
    <w:rsid w:val="008D2960"/>
    <w:rsid w:val="008D5BE8"/>
    <w:rsid w:val="008D5D51"/>
    <w:rsid w:val="008E0367"/>
    <w:rsid w:val="008E383F"/>
    <w:rsid w:val="008E464E"/>
    <w:rsid w:val="008E7911"/>
    <w:rsid w:val="008E7BCB"/>
    <w:rsid w:val="008F25CE"/>
    <w:rsid w:val="008F5B3A"/>
    <w:rsid w:val="008F69E0"/>
    <w:rsid w:val="00900529"/>
    <w:rsid w:val="00901A23"/>
    <w:rsid w:val="00901A25"/>
    <w:rsid w:val="009022EA"/>
    <w:rsid w:val="0090249B"/>
    <w:rsid w:val="0090351B"/>
    <w:rsid w:val="0090465F"/>
    <w:rsid w:val="00905DBE"/>
    <w:rsid w:val="00906484"/>
    <w:rsid w:val="0091054F"/>
    <w:rsid w:val="00913A78"/>
    <w:rsid w:val="00915B14"/>
    <w:rsid w:val="00927FD7"/>
    <w:rsid w:val="0093071F"/>
    <w:rsid w:val="00930CF2"/>
    <w:rsid w:val="00931666"/>
    <w:rsid w:val="009332CA"/>
    <w:rsid w:val="009366D0"/>
    <w:rsid w:val="009518B9"/>
    <w:rsid w:val="00954023"/>
    <w:rsid w:val="009630EC"/>
    <w:rsid w:val="009651F7"/>
    <w:rsid w:val="00975FA5"/>
    <w:rsid w:val="009761AF"/>
    <w:rsid w:val="009764C7"/>
    <w:rsid w:val="00976FCD"/>
    <w:rsid w:val="00980D6D"/>
    <w:rsid w:val="00980EE5"/>
    <w:rsid w:val="009817D5"/>
    <w:rsid w:val="00981C88"/>
    <w:rsid w:val="00982B50"/>
    <w:rsid w:val="009916AB"/>
    <w:rsid w:val="00991D7A"/>
    <w:rsid w:val="009A0478"/>
    <w:rsid w:val="009A0B2B"/>
    <w:rsid w:val="009A19E1"/>
    <w:rsid w:val="009A49B7"/>
    <w:rsid w:val="009A5692"/>
    <w:rsid w:val="009A5A8E"/>
    <w:rsid w:val="009A639E"/>
    <w:rsid w:val="009A6EF6"/>
    <w:rsid w:val="009B1053"/>
    <w:rsid w:val="009B19D3"/>
    <w:rsid w:val="009B3934"/>
    <w:rsid w:val="009B58C2"/>
    <w:rsid w:val="009D1ED8"/>
    <w:rsid w:val="009E5D63"/>
    <w:rsid w:val="009E7805"/>
    <w:rsid w:val="009E7FFC"/>
    <w:rsid w:val="009F3B6B"/>
    <w:rsid w:val="009F739A"/>
    <w:rsid w:val="009F7564"/>
    <w:rsid w:val="00A05ADA"/>
    <w:rsid w:val="00A10C89"/>
    <w:rsid w:val="00A11221"/>
    <w:rsid w:val="00A116D1"/>
    <w:rsid w:val="00A16CAA"/>
    <w:rsid w:val="00A17C2E"/>
    <w:rsid w:val="00A24405"/>
    <w:rsid w:val="00A25191"/>
    <w:rsid w:val="00A252AF"/>
    <w:rsid w:val="00A25B63"/>
    <w:rsid w:val="00A25BEB"/>
    <w:rsid w:val="00A265F5"/>
    <w:rsid w:val="00A27672"/>
    <w:rsid w:val="00A3325A"/>
    <w:rsid w:val="00A406FE"/>
    <w:rsid w:val="00A40DE0"/>
    <w:rsid w:val="00A42DDD"/>
    <w:rsid w:val="00A50F0C"/>
    <w:rsid w:val="00A50F1D"/>
    <w:rsid w:val="00A520A7"/>
    <w:rsid w:val="00A526FA"/>
    <w:rsid w:val="00A60D4B"/>
    <w:rsid w:val="00A6101E"/>
    <w:rsid w:val="00A61061"/>
    <w:rsid w:val="00A615A8"/>
    <w:rsid w:val="00A640BC"/>
    <w:rsid w:val="00A678B2"/>
    <w:rsid w:val="00A747FB"/>
    <w:rsid w:val="00A75897"/>
    <w:rsid w:val="00A75E33"/>
    <w:rsid w:val="00A7666F"/>
    <w:rsid w:val="00A77607"/>
    <w:rsid w:val="00A778B8"/>
    <w:rsid w:val="00A80B1E"/>
    <w:rsid w:val="00A81543"/>
    <w:rsid w:val="00A82011"/>
    <w:rsid w:val="00A904A2"/>
    <w:rsid w:val="00A918DF"/>
    <w:rsid w:val="00A960B2"/>
    <w:rsid w:val="00A97045"/>
    <w:rsid w:val="00AA12CC"/>
    <w:rsid w:val="00AA1E77"/>
    <w:rsid w:val="00AA2526"/>
    <w:rsid w:val="00AA567F"/>
    <w:rsid w:val="00AB16D7"/>
    <w:rsid w:val="00AB25AF"/>
    <w:rsid w:val="00AB3F30"/>
    <w:rsid w:val="00AB6615"/>
    <w:rsid w:val="00AC11EF"/>
    <w:rsid w:val="00AC58DE"/>
    <w:rsid w:val="00AC5C66"/>
    <w:rsid w:val="00AD2DB5"/>
    <w:rsid w:val="00AD47A8"/>
    <w:rsid w:val="00AD48D2"/>
    <w:rsid w:val="00AD52C8"/>
    <w:rsid w:val="00AD7FE8"/>
    <w:rsid w:val="00AE0505"/>
    <w:rsid w:val="00AE4A7E"/>
    <w:rsid w:val="00AE6B29"/>
    <w:rsid w:val="00AF0A6C"/>
    <w:rsid w:val="00AF16F0"/>
    <w:rsid w:val="00AF2884"/>
    <w:rsid w:val="00AF29C2"/>
    <w:rsid w:val="00AF5DAA"/>
    <w:rsid w:val="00B034B0"/>
    <w:rsid w:val="00B034DC"/>
    <w:rsid w:val="00B0415E"/>
    <w:rsid w:val="00B05C52"/>
    <w:rsid w:val="00B06EC1"/>
    <w:rsid w:val="00B07332"/>
    <w:rsid w:val="00B12FD4"/>
    <w:rsid w:val="00B1321D"/>
    <w:rsid w:val="00B13314"/>
    <w:rsid w:val="00B14362"/>
    <w:rsid w:val="00B264DA"/>
    <w:rsid w:val="00B27ABD"/>
    <w:rsid w:val="00B31249"/>
    <w:rsid w:val="00B312C9"/>
    <w:rsid w:val="00B342EB"/>
    <w:rsid w:val="00B361FA"/>
    <w:rsid w:val="00B368ED"/>
    <w:rsid w:val="00B37A79"/>
    <w:rsid w:val="00B37F13"/>
    <w:rsid w:val="00B414CF"/>
    <w:rsid w:val="00B425E0"/>
    <w:rsid w:val="00B476E1"/>
    <w:rsid w:val="00B57906"/>
    <w:rsid w:val="00B57EE8"/>
    <w:rsid w:val="00B602DA"/>
    <w:rsid w:val="00B61C48"/>
    <w:rsid w:val="00B64906"/>
    <w:rsid w:val="00B66335"/>
    <w:rsid w:val="00B66E0B"/>
    <w:rsid w:val="00B72E3D"/>
    <w:rsid w:val="00B810AF"/>
    <w:rsid w:val="00B8483B"/>
    <w:rsid w:val="00B860C9"/>
    <w:rsid w:val="00B86E31"/>
    <w:rsid w:val="00B957E9"/>
    <w:rsid w:val="00B96CEA"/>
    <w:rsid w:val="00BA2FEE"/>
    <w:rsid w:val="00BA52D0"/>
    <w:rsid w:val="00BA7E49"/>
    <w:rsid w:val="00BB5F48"/>
    <w:rsid w:val="00BC1C6B"/>
    <w:rsid w:val="00BC20DE"/>
    <w:rsid w:val="00BC46E5"/>
    <w:rsid w:val="00BC5340"/>
    <w:rsid w:val="00BC6334"/>
    <w:rsid w:val="00BC711B"/>
    <w:rsid w:val="00BC74D9"/>
    <w:rsid w:val="00BD2237"/>
    <w:rsid w:val="00BD587E"/>
    <w:rsid w:val="00BD7581"/>
    <w:rsid w:val="00BE1D3F"/>
    <w:rsid w:val="00BE478B"/>
    <w:rsid w:val="00BE568A"/>
    <w:rsid w:val="00BE5CF7"/>
    <w:rsid w:val="00BE6491"/>
    <w:rsid w:val="00BF4346"/>
    <w:rsid w:val="00C00981"/>
    <w:rsid w:val="00C02DE1"/>
    <w:rsid w:val="00C15E85"/>
    <w:rsid w:val="00C164F9"/>
    <w:rsid w:val="00C20ACB"/>
    <w:rsid w:val="00C20C29"/>
    <w:rsid w:val="00C21070"/>
    <w:rsid w:val="00C247CC"/>
    <w:rsid w:val="00C247EB"/>
    <w:rsid w:val="00C2629F"/>
    <w:rsid w:val="00C30551"/>
    <w:rsid w:val="00C308E3"/>
    <w:rsid w:val="00C30A3F"/>
    <w:rsid w:val="00C33620"/>
    <w:rsid w:val="00C33908"/>
    <w:rsid w:val="00C35D5A"/>
    <w:rsid w:val="00C40F55"/>
    <w:rsid w:val="00C41F51"/>
    <w:rsid w:val="00C427FF"/>
    <w:rsid w:val="00C42DE3"/>
    <w:rsid w:val="00C4368D"/>
    <w:rsid w:val="00C53210"/>
    <w:rsid w:val="00C55757"/>
    <w:rsid w:val="00C56306"/>
    <w:rsid w:val="00C5762B"/>
    <w:rsid w:val="00C60CDE"/>
    <w:rsid w:val="00C6437C"/>
    <w:rsid w:val="00C6574B"/>
    <w:rsid w:val="00C673E8"/>
    <w:rsid w:val="00C7133E"/>
    <w:rsid w:val="00C73443"/>
    <w:rsid w:val="00C822AA"/>
    <w:rsid w:val="00C84861"/>
    <w:rsid w:val="00C8621E"/>
    <w:rsid w:val="00C87BBA"/>
    <w:rsid w:val="00C90909"/>
    <w:rsid w:val="00C9246C"/>
    <w:rsid w:val="00C93183"/>
    <w:rsid w:val="00C94D1F"/>
    <w:rsid w:val="00CA0823"/>
    <w:rsid w:val="00CA3404"/>
    <w:rsid w:val="00CA4C80"/>
    <w:rsid w:val="00CB1B20"/>
    <w:rsid w:val="00CB4135"/>
    <w:rsid w:val="00CB4170"/>
    <w:rsid w:val="00CB46B3"/>
    <w:rsid w:val="00CC0E6E"/>
    <w:rsid w:val="00CC3547"/>
    <w:rsid w:val="00CC4B26"/>
    <w:rsid w:val="00CC4E8A"/>
    <w:rsid w:val="00CC725F"/>
    <w:rsid w:val="00CC7D6B"/>
    <w:rsid w:val="00CD495B"/>
    <w:rsid w:val="00CD7EAD"/>
    <w:rsid w:val="00CE06A0"/>
    <w:rsid w:val="00CE21A3"/>
    <w:rsid w:val="00CE41E1"/>
    <w:rsid w:val="00CE69CD"/>
    <w:rsid w:val="00CE7849"/>
    <w:rsid w:val="00CF1E48"/>
    <w:rsid w:val="00CF51C2"/>
    <w:rsid w:val="00CF7510"/>
    <w:rsid w:val="00D014D0"/>
    <w:rsid w:val="00D02840"/>
    <w:rsid w:val="00D039B9"/>
    <w:rsid w:val="00D05A4E"/>
    <w:rsid w:val="00D07534"/>
    <w:rsid w:val="00D12ADE"/>
    <w:rsid w:val="00D17D35"/>
    <w:rsid w:val="00D200AE"/>
    <w:rsid w:val="00D2131C"/>
    <w:rsid w:val="00D25D41"/>
    <w:rsid w:val="00D26767"/>
    <w:rsid w:val="00D26BF3"/>
    <w:rsid w:val="00D31FB4"/>
    <w:rsid w:val="00D33125"/>
    <w:rsid w:val="00D35CB9"/>
    <w:rsid w:val="00D370A8"/>
    <w:rsid w:val="00D429E8"/>
    <w:rsid w:val="00D442D3"/>
    <w:rsid w:val="00D46B34"/>
    <w:rsid w:val="00D5145D"/>
    <w:rsid w:val="00D51579"/>
    <w:rsid w:val="00D5347A"/>
    <w:rsid w:val="00D53EED"/>
    <w:rsid w:val="00D56050"/>
    <w:rsid w:val="00D61829"/>
    <w:rsid w:val="00D61C33"/>
    <w:rsid w:val="00D62C56"/>
    <w:rsid w:val="00D63F0F"/>
    <w:rsid w:val="00D70626"/>
    <w:rsid w:val="00D712A4"/>
    <w:rsid w:val="00D83AA0"/>
    <w:rsid w:val="00D8509C"/>
    <w:rsid w:val="00D85916"/>
    <w:rsid w:val="00D90BB2"/>
    <w:rsid w:val="00D9507C"/>
    <w:rsid w:val="00D96839"/>
    <w:rsid w:val="00D96F02"/>
    <w:rsid w:val="00D97E92"/>
    <w:rsid w:val="00DA02EA"/>
    <w:rsid w:val="00DA08F1"/>
    <w:rsid w:val="00DA3545"/>
    <w:rsid w:val="00DA421F"/>
    <w:rsid w:val="00DA65CF"/>
    <w:rsid w:val="00DA6885"/>
    <w:rsid w:val="00DA7421"/>
    <w:rsid w:val="00DA762F"/>
    <w:rsid w:val="00DB3117"/>
    <w:rsid w:val="00DB5B89"/>
    <w:rsid w:val="00DC1855"/>
    <w:rsid w:val="00DC6DB3"/>
    <w:rsid w:val="00DD0DD6"/>
    <w:rsid w:val="00DD20E1"/>
    <w:rsid w:val="00DD3F2B"/>
    <w:rsid w:val="00DD4498"/>
    <w:rsid w:val="00DD65C7"/>
    <w:rsid w:val="00DD7CD2"/>
    <w:rsid w:val="00DE332A"/>
    <w:rsid w:val="00DE7410"/>
    <w:rsid w:val="00DE7A23"/>
    <w:rsid w:val="00DF01F9"/>
    <w:rsid w:val="00DF12F8"/>
    <w:rsid w:val="00DF1552"/>
    <w:rsid w:val="00DF460D"/>
    <w:rsid w:val="00DF5410"/>
    <w:rsid w:val="00E02D46"/>
    <w:rsid w:val="00E038D5"/>
    <w:rsid w:val="00E042AC"/>
    <w:rsid w:val="00E05B02"/>
    <w:rsid w:val="00E07302"/>
    <w:rsid w:val="00E07C2D"/>
    <w:rsid w:val="00E12796"/>
    <w:rsid w:val="00E14230"/>
    <w:rsid w:val="00E15D2C"/>
    <w:rsid w:val="00E16D45"/>
    <w:rsid w:val="00E16D8A"/>
    <w:rsid w:val="00E1711D"/>
    <w:rsid w:val="00E203FE"/>
    <w:rsid w:val="00E21C1C"/>
    <w:rsid w:val="00E2393E"/>
    <w:rsid w:val="00E2567F"/>
    <w:rsid w:val="00E26DE4"/>
    <w:rsid w:val="00E2784F"/>
    <w:rsid w:val="00E31B33"/>
    <w:rsid w:val="00E32F08"/>
    <w:rsid w:val="00E33874"/>
    <w:rsid w:val="00E34035"/>
    <w:rsid w:val="00E3488F"/>
    <w:rsid w:val="00E3509B"/>
    <w:rsid w:val="00E369DD"/>
    <w:rsid w:val="00E37423"/>
    <w:rsid w:val="00E3796D"/>
    <w:rsid w:val="00E40D50"/>
    <w:rsid w:val="00E47282"/>
    <w:rsid w:val="00E50F76"/>
    <w:rsid w:val="00E53E8C"/>
    <w:rsid w:val="00E543E7"/>
    <w:rsid w:val="00E5792B"/>
    <w:rsid w:val="00E6499C"/>
    <w:rsid w:val="00E662DE"/>
    <w:rsid w:val="00E67031"/>
    <w:rsid w:val="00E67BDE"/>
    <w:rsid w:val="00E72284"/>
    <w:rsid w:val="00E72DB4"/>
    <w:rsid w:val="00E72F66"/>
    <w:rsid w:val="00E75950"/>
    <w:rsid w:val="00E80BEE"/>
    <w:rsid w:val="00E92197"/>
    <w:rsid w:val="00E92455"/>
    <w:rsid w:val="00EA39E4"/>
    <w:rsid w:val="00EA453D"/>
    <w:rsid w:val="00EA7C10"/>
    <w:rsid w:val="00EB36B3"/>
    <w:rsid w:val="00EB5537"/>
    <w:rsid w:val="00EC0C99"/>
    <w:rsid w:val="00EC2547"/>
    <w:rsid w:val="00EC77B1"/>
    <w:rsid w:val="00ED5C34"/>
    <w:rsid w:val="00EE0B94"/>
    <w:rsid w:val="00EE3F8F"/>
    <w:rsid w:val="00EE6A8B"/>
    <w:rsid w:val="00EF0114"/>
    <w:rsid w:val="00EF3FF1"/>
    <w:rsid w:val="00EF730C"/>
    <w:rsid w:val="00EF75D8"/>
    <w:rsid w:val="00F00287"/>
    <w:rsid w:val="00F00FA3"/>
    <w:rsid w:val="00F05080"/>
    <w:rsid w:val="00F06659"/>
    <w:rsid w:val="00F13103"/>
    <w:rsid w:val="00F1551F"/>
    <w:rsid w:val="00F16BC1"/>
    <w:rsid w:val="00F17417"/>
    <w:rsid w:val="00F229AA"/>
    <w:rsid w:val="00F22AAE"/>
    <w:rsid w:val="00F2357F"/>
    <w:rsid w:val="00F23877"/>
    <w:rsid w:val="00F23B95"/>
    <w:rsid w:val="00F23C8A"/>
    <w:rsid w:val="00F261D6"/>
    <w:rsid w:val="00F314A0"/>
    <w:rsid w:val="00F32090"/>
    <w:rsid w:val="00F34718"/>
    <w:rsid w:val="00F34D49"/>
    <w:rsid w:val="00F40780"/>
    <w:rsid w:val="00F4092C"/>
    <w:rsid w:val="00F40A0A"/>
    <w:rsid w:val="00F43823"/>
    <w:rsid w:val="00F448E2"/>
    <w:rsid w:val="00F45C4F"/>
    <w:rsid w:val="00F45F69"/>
    <w:rsid w:val="00F46422"/>
    <w:rsid w:val="00F5111E"/>
    <w:rsid w:val="00F52FFE"/>
    <w:rsid w:val="00F57824"/>
    <w:rsid w:val="00F57FAB"/>
    <w:rsid w:val="00F60784"/>
    <w:rsid w:val="00F617D4"/>
    <w:rsid w:val="00F61BA5"/>
    <w:rsid w:val="00F64088"/>
    <w:rsid w:val="00F644BD"/>
    <w:rsid w:val="00F64929"/>
    <w:rsid w:val="00F66B76"/>
    <w:rsid w:val="00F71108"/>
    <w:rsid w:val="00F7454F"/>
    <w:rsid w:val="00F774CC"/>
    <w:rsid w:val="00F81278"/>
    <w:rsid w:val="00F84DB6"/>
    <w:rsid w:val="00F9192F"/>
    <w:rsid w:val="00F91E7A"/>
    <w:rsid w:val="00F9263A"/>
    <w:rsid w:val="00FA3EEF"/>
    <w:rsid w:val="00FA4D4F"/>
    <w:rsid w:val="00FA73F1"/>
    <w:rsid w:val="00FB3423"/>
    <w:rsid w:val="00FB3E6C"/>
    <w:rsid w:val="00FB4DDD"/>
    <w:rsid w:val="00FB6038"/>
    <w:rsid w:val="00FC382E"/>
    <w:rsid w:val="00FC471D"/>
    <w:rsid w:val="00FD146F"/>
    <w:rsid w:val="00FE1448"/>
    <w:rsid w:val="00FE5D56"/>
    <w:rsid w:val="00FE7D72"/>
    <w:rsid w:val="00FF0493"/>
    <w:rsid w:val="00FF1A97"/>
    <w:rsid w:val="00FF7A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1576AE08"/>
  <w15:docId w15:val="{679B1326-54E7-4D8A-8FBA-E59B5D29C3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B476E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B476E1"/>
  </w:style>
  <w:style w:type="paragraph" w:styleId="Fuzeile">
    <w:name w:val="footer"/>
    <w:basedOn w:val="Standard"/>
    <w:link w:val="FuzeileZchn"/>
    <w:uiPriority w:val="99"/>
    <w:unhideWhenUsed/>
    <w:rsid w:val="00B476E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B476E1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B476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B476E1"/>
    <w:rPr>
      <w:rFonts w:ascii="Tahoma" w:hAnsi="Tahoma" w:cs="Tahoma"/>
      <w:sz w:val="16"/>
      <w:szCs w:val="16"/>
    </w:rPr>
  </w:style>
  <w:style w:type="paragraph" w:styleId="Listenabsatz">
    <w:name w:val="List Paragraph"/>
    <w:basedOn w:val="Standard"/>
    <w:uiPriority w:val="34"/>
    <w:qFormat/>
    <w:rsid w:val="0093071F"/>
    <w:pPr>
      <w:ind w:left="720"/>
      <w:contextualSpacing/>
    </w:pPr>
  </w:style>
  <w:style w:type="character" w:styleId="Hyperlink">
    <w:name w:val="Hyperlink"/>
    <w:basedOn w:val="Absatz-Standardschriftart"/>
    <w:uiPriority w:val="99"/>
    <w:unhideWhenUsed/>
    <w:rsid w:val="00756E04"/>
    <w:rPr>
      <w:color w:val="0000FF" w:themeColor="hyperlink"/>
      <w:u w:val="singl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AF16F0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AF16F0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AF16F0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AF16F0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AF16F0"/>
    <w:rPr>
      <w:b/>
      <w:bCs/>
      <w:sz w:val="20"/>
      <w:szCs w:val="20"/>
    </w:rPr>
  </w:style>
  <w:style w:type="paragraph" w:styleId="NurText">
    <w:name w:val="Plain Text"/>
    <w:basedOn w:val="Standard"/>
    <w:link w:val="NurTextZchn"/>
    <w:uiPriority w:val="99"/>
    <w:semiHidden/>
    <w:unhideWhenUsed/>
    <w:rsid w:val="002C59C3"/>
    <w:pPr>
      <w:spacing w:after="0" w:line="240" w:lineRule="auto"/>
    </w:pPr>
    <w:rPr>
      <w:rFonts w:ascii="Calibri" w:hAnsi="Calibri"/>
      <w:szCs w:val="21"/>
    </w:rPr>
  </w:style>
  <w:style w:type="character" w:customStyle="1" w:styleId="NurTextZchn">
    <w:name w:val="Nur Text Zchn"/>
    <w:basedOn w:val="Absatz-Standardschriftart"/>
    <w:link w:val="NurText"/>
    <w:uiPriority w:val="99"/>
    <w:semiHidden/>
    <w:rsid w:val="002C59C3"/>
    <w:rPr>
      <w:rFonts w:ascii="Calibri" w:hAnsi="Calibri"/>
      <w:szCs w:val="21"/>
    </w:rPr>
  </w:style>
  <w:style w:type="paragraph" w:customStyle="1" w:styleId="Verfgung">
    <w:name w:val="Verfügung"/>
    <w:basedOn w:val="Standard"/>
    <w:next w:val="Standard"/>
    <w:link w:val="VerfgungZchn"/>
    <w:autoRedefine/>
    <w:qFormat/>
    <w:rsid w:val="007335C5"/>
    <w:pPr>
      <w:spacing w:after="0" w:line="240" w:lineRule="auto"/>
      <w:ind w:left="-567" w:firstLine="567"/>
      <w:outlineLvl w:val="3"/>
    </w:pPr>
    <w:rPr>
      <w:rFonts w:ascii="Arial" w:eastAsia="Times New Roman" w:hAnsi="Arial" w:cs="Arial"/>
      <w:b/>
      <w:lang w:eastAsia="de-DE"/>
    </w:rPr>
  </w:style>
  <w:style w:type="character" w:customStyle="1" w:styleId="VerfgungZchn">
    <w:name w:val="Verfügung Zchn"/>
    <w:basedOn w:val="Absatz-Standardschriftart"/>
    <w:link w:val="Verfgung"/>
    <w:rsid w:val="007335C5"/>
    <w:rPr>
      <w:rFonts w:ascii="Arial" w:eastAsia="Times New Roman" w:hAnsi="Arial" w:cs="Arial"/>
      <w:b/>
      <w:lang w:eastAsia="de-DE"/>
    </w:rPr>
  </w:style>
  <w:style w:type="character" w:styleId="BesuchterLink">
    <w:name w:val="FollowedHyperlink"/>
    <w:basedOn w:val="Absatz-Standardschriftart"/>
    <w:uiPriority w:val="99"/>
    <w:semiHidden/>
    <w:unhideWhenUsed/>
    <w:rsid w:val="00197339"/>
    <w:rPr>
      <w:color w:val="800080" w:themeColor="followedHyperlink"/>
      <w:u w:val="single"/>
    </w:rPr>
  </w:style>
  <w:style w:type="paragraph" w:customStyle="1" w:styleId="Flietext">
    <w:name w:val="Fließtext"/>
    <w:basedOn w:val="Standard"/>
    <w:link w:val="FlietextZchn"/>
    <w:rsid w:val="00A25BEB"/>
    <w:pPr>
      <w:spacing w:after="0" w:line="320" w:lineRule="atLeast"/>
    </w:pPr>
    <w:rPr>
      <w:rFonts w:ascii="Arial" w:hAnsi="Arial" w:cs="Arial"/>
      <w:sz w:val="24"/>
    </w:rPr>
  </w:style>
  <w:style w:type="character" w:customStyle="1" w:styleId="FlietextZchn">
    <w:name w:val="Fließtext Zchn"/>
    <w:basedOn w:val="Absatz-Standardschriftart"/>
    <w:link w:val="Flietext"/>
    <w:rsid w:val="00A25BEB"/>
    <w:rPr>
      <w:rFonts w:ascii="Arial" w:hAnsi="Arial" w:cs="Arial"/>
      <w:sz w:val="24"/>
    </w:rPr>
  </w:style>
  <w:style w:type="paragraph" w:styleId="berarbeitung">
    <w:name w:val="Revision"/>
    <w:hidden/>
    <w:uiPriority w:val="99"/>
    <w:semiHidden/>
    <w:rsid w:val="00BC5340"/>
    <w:pPr>
      <w:spacing w:after="0" w:line="240" w:lineRule="auto"/>
    </w:pPr>
  </w:style>
  <w:style w:type="paragraph" w:styleId="StandardWeb">
    <w:name w:val="Normal (Web)"/>
    <w:basedOn w:val="Standard"/>
    <w:uiPriority w:val="99"/>
    <w:semiHidden/>
    <w:unhideWhenUsed/>
    <w:rsid w:val="00DD449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de-DE"/>
    </w:rPr>
  </w:style>
  <w:style w:type="numbering" w:customStyle="1" w:styleId="ImportierterStil2">
    <w:name w:val="Importierter Stil: 2"/>
    <w:rsid w:val="006F2CDB"/>
    <w:pPr>
      <w:numPr>
        <w:numId w:val="1"/>
      </w:numPr>
    </w:pPr>
  </w:style>
  <w:style w:type="numbering" w:customStyle="1" w:styleId="ImportierterStil3">
    <w:name w:val="Importierter Stil: 3"/>
    <w:rsid w:val="006F2CDB"/>
    <w:pPr>
      <w:numPr>
        <w:numId w:val="2"/>
      </w:numPr>
    </w:pPr>
  </w:style>
  <w:style w:type="table" w:styleId="Tabellenraster">
    <w:name w:val="Table Grid"/>
    <w:basedOn w:val="NormaleTabelle"/>
    <w:uiPriority w:val="59"/>
    <w:rsid w:val="002C3F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641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6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43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29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77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76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03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86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71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71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59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1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11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74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30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55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844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05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66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9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46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56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4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41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46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14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8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7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40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95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36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30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93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79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46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0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63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54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21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64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009EDC56FDE24931B237E31AC74B007C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7CFF4A76-AE27-4FF7-B497-C9FD398B3922}"/>
      </w:docPartPr>
      <w:docPartBody>
        <w:p w:rsidR="000C49E5" w:rsidRDefault="000C49E5" w:rsidP="000C49E5">
          <w:pPr>
            <w:pStyle w:val="009EDC56FDE24931B237E31AC74B007C"/>
          </w:pPr>
          <w:r>
            <w:rPr>
              <w:color w:val="5B9BD5" w:themeColor="accent1"/>
            </w:rPr>
            <w:t>[Geben Sie den Untertitel des Dokuments ein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C49E5"/>
    <w:rsid w:val="000A2475"/>
    <w:rsid w:val="000C49E5"/>
    <w:rsid w:val="001135BD"/>
    <w:rsid w:val="001C0A85"/>
    <w:rsid w:val="001C37B8"/>
    <w:rsid w:val="001E43D1"/>
    <w:rsid w:val="0021566E"/>
    <w:rsid w:val="00230316"/>
    <w:rsid w:val="002A4146"/>
    <w:rsid w:val="002D310B"/>
    <w:rsid w:val="00307215"/>
    <w:rsid w:val="0032529B"/>
    <w:rsid w:val="003463D8"/>
    <w:rsid w:val="00382552"/>
    <w:rsid w:val="003F5B4E"/>
    <w:rsid w:val="00411F80"/>
    <w:rsid w:val="00436E0C"/>
    <w:rsid w:val="00445A6D"/>
    <w:rsid w:val="004A4FA1"/>
    <w:rsid w:val="0053180E"/>
    <w:rsid w:val="00544A29"/>
    <w:rsid w:val="00547F9A"/>
    <w:rsid w:val="00551C27"/>
    <w:rsid w:val="005A372D"/>
    <w:rsid w:val="005F06B0"/>
    <w:rsid w:val="006C425C"/>
    <w:rsid w:val="006D6740"/>
    <w:rsid w:val="00730A8C"/>
    <w:rsid w:val="00730D46"/>
    <w:rsid w:val="00732F30"/>
    <w:rsid w:val="007A044D"/>
    <w:rsid w:val="007C3CE4"/>
    <w:rsid w:val="00853B52"/>
    <w:rsid w:val="008720A3"/>
    <w:rsid w:val="008A4DC5"/>
    <w:rsid w:val="00921691"/>
    <w:rsid w:val="00942047"/>
    <w:rsid w:val="00A44BE7"/>
    <w:rsid w:val="00A93159"/>
    <w:rsid w:val="00AA3D90"/>
    <w:rsid w:val="00AD14CB"/>
    <w:rsid w:val="00AD6475"/>
    <w:rsid w:val="00B07E88"/>
    <w:rsid w:val="00B103D6"/>
    <w:rsid w:val="00B552D2"/>
    <w:rsid w:val="00B63D04"/>
    <w:rsid w:val="00BB484E"/>
    <w:rsid w:val="00BC5F45"/>
    <w:rsid w:val="00BE58E9"/>
    <w:rsid w:val="00BF5E98"/>
    <w:rsid w:val="00C06C47"/>
    <w:rsid w:val="00C113FB"/>
    <w:rsid w:val="00C24670"/>
    <w:rsid w:val="00C52825"/>
    <w:rsid w:val="00C713BE"/>
    <w:rsid w:val="00CF5AEB"/>
    <w:rsid w:val="00CF7A83"/>
    <w:rsid w:val="00D01524"/>
    <w:rsid w:val="00D048BD"/>
    <w:rsid w:val="00D05532"/>
    <w:rsid w:val="00D34F09"/>
    <w:rsid w:val="00D44BC1"/>
    <w:rsid w:val="00DA65FC"/>
    <w:rsid w:val="00DE4B5F"/>
    <w:rsid w:val="00DF266E"/>
    <w:rsid w:val="00DF5A26"/>
    <w:rsid w:val="00E45466"/>
    <w:rsid w:val="00E83317"/>
    <w:rsid w:val="00E91F6F"/>
    <w:rsid w:val="00E9488C"/>
    <w:rsid w:val="00EA3AC5"/>
    <w:rsid w:val="00EC7955"/>
    <w:rsid w:val="00ED13F8"/>
    <w:rsid w:val="00EF586D"/>
    <w:rsid w:val="00F01696"/>
    <w:rsid w:val="00F13727"/>
    <w:rsid w:val="00F27DE6"/>
    <w:rsid w:val="00F42B5E"/>
    <w:rsid w:val="00FA62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de-DE" w:eastAsia="de-DE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CEFB78B57CAE4F8CBBC96A2AAF0A764A">
    <w:name w:val="CEFB78B57CAE4F8CBBC96A2AAF0A764A"/>
    <w:rsid w:val="000C49E5"/>
  </w:style>
  <w:style w:type="paragraph" w:customStyle="1" w:styleId="009EDC56FDE24931B237E31AC74B007C">
    <w:name w:val="009EDC56FDE24931B237E31AC74B007C"/>
    <w:rsid w:val="000C49E5"/>
  </w:style>
  <w:style w:type="paragraph" w:customStyle="1" w:styleId="177394681D1E4F01B6F21A7FBACD53E3">
    <w:name w:val="177394681D1E4F01B6F21A7FBACD53E3"/>
    <w:rsid w:val="000C49E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CEA23CD-DF7E-49CC-BFC6-25BC66EDDC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55</Words>
  <Characters>1612</Characters>
  <Application>Microsoft Office Word</Application>
  <DocSecurity>4</DocSecurity>
  <Lines>13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AR</Company>
  <LinksUpToDate>false</LinksUpToDate>
  <CharactersWithSpaces>1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Quarantine information</dc:subject>
  <dc:creator>Isolierungsmaßnahmen wegen COVID-19                                                            13.03.2020</dc:creator>
  <cp:lastModifiedBy>Gumbert, Alessandra</cp:lastModifiedBy>
  <cp:revision>2</cp:revision>
  <cp:lastPrinted>2020-03-12T12:58:00Z</cp:lastPrinted>
  <dcterms:created xsi:type="dcterms:W3CDTF">2020-03-19T13:13:00Z</dcterms:created>
  <dcterms:modified xsi:type="dcterms:W3CDTF">2020-03-19T13:13:00Z</dcterms:modified>
</cp:coreProperties>
</file>